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51E5" w:rsidRDefault="001939B7">
      <w:bookmarkStart w:id="0" w:name="_GoBack"/>
      <w:r>
        <w:rPr>
          <w:noProof/>
          <w:lang w:eastAsia="en-CA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490220</wp:posOffset>
            </wp:positionV>
            <wp:extent cx="2103755" cy="701675"/>
            <wp:effectExtent l="0" t="0" r="0" b="3175"/>
            <wp:wrapThrough wrapText="bothSides">
              <wp:wrapPolygon edited="0">
                <wp:start x="0" y="0"/>
                <wp:lineTo x="0" y="21111"/>
                <wp:lineTo x="21320" y="21111"/>
                <wp:lineTo x="21320" y="0"/>
                <wp:lineTo x="0" y="0"/>
              </wp:wrapPolygon>
            </wp:wrapThrough>
            <wp:docPr id="3" name="Picture 3" descr="L:\CMNS\Branding\Logos\LC-Colour Logo\RBG\LC_Logo_Tagline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:\CMNS\Branding\Logos\LC-Colour Logo\RBG\LC_Logo_Tagline_RG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75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880554">
        <w:rPr>
          <w:noProof/>
          <w:lang w:eastAsia="en-CA"/>
        </w:rPr>
        <w:drawing>
          <wp:anchor distT="0" distB="0" distL="114300" distR="114300" simplePos="0" relativeHeight="251659264" behindDoc="0" locked="0" layoutInCell="1" allowOverlap="1" wp14:anchorId="4AF6DD6E" wp14:editId="7B9994C2">
            <wp:simplePos x="0" y="0"/>
            <wp:positionH relativeFrom="column">
              <wp:posOffset>3779520</wp:posOffset>
            </wp:positionH>
            <wp:positionV relativeFrom="paragraph">
              <wp:posOffset>-540385</wp:posOffset>
            </wp:positionV>
            <wp:extent cx="1750695" cy="875030"/>
            <wp:effectExtent l="0" t="0" r="1905" b="1270"/>
            <wp:wrapSquare wrapText="bothSides"/>
            <wp:docPr id="2" name="Picture 2" descr="C:\Users\gmallory\Pictures\CIB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mallory\Pictures\CIB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695" cy="87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554">
        <w:tab/>
      </w:r>
      <w:r w:rsidR="00880554">
        <w:tab/>
      </w:r>
      <w:r w:rsidR="00880554">
        <w:tab/>
      </w:r>
    </w:p>
    <w:p w:rsidR="00880554" w:rsidRDefault="00880554" w:rsidP="00880554">
      <w:pPr>
        <w:jc w:val="center"/>
        <w:rPr>
          <w:b/>
          <w:sz w:val="28"/>
          <w:szCs w:val="28"/>
          <w:u w:val="single"/>
        </w:rPr>
      </w:pPr>
    </w:p>
    <w:p w:rsidR="00392581" w:rsidRPr="00392581" w:rsidRDefault="00392581" w:rsidP="00392581">
      <w:r w:rsidRPr="00392581">
        <w:t>The Communities in Bloom</w:t>
      </w:r>
      <w:r>
        <w:t xml:space="preserve"> </w:t>
      </w:r>
      <w:r w:rsidRPr="00392581">
        <w:t xml:space="preserve">program is a recognition and bloom award program providing a framework for Municipal participants to reinvigorate and enhance their community’s liveability. Using the collaborative power of local government, business &amp; institutions, service clubs and residents, it is this </w:t>
      </w:r>
      <w:r w:rsidRPr="00392581">
        <w:rPr>
          <w:b/>
          <w:bCs/>
          <w:i/>
          <w:iCs/>
        </w:rPr>
        <w:t>Growing Together</w:t>
      </w:r>
      <w:r w:rsidRPr="00392581">
        <w:t xml:space="preserve"> that stimulates civic pride and encourages tidiness, beautification and environmental initiatives throughout their area.​The program inspires a </w:t>
      </w:r>
      <w:r w:rsidRPr="00392581">
        <w:rPr>
          <w:b/>
          <w:bCs/>
          <w:i/>
          <w:iCs/>
        </w:rPr>
        <w:t>transformation</w:t>
      </w:r>
      <w:r w:rsidRPr="00392581">
        <w:t xml:space="preserve"> process that can have lasting social, environmental and economic benefits.</w:t>
      </w:r>
    </w:p>
    <w:p w:rsidR="00392581" w:rsidRPr="00392581" w:rsidRDefault="00392581" w:rsidP="00392581">
      <w:pPr>
        <w:rPr>
          <w:color w:val="1F497D"/>
        </w:rPr>
      </w:pPr>
      <w:r w:rsidRPr="00392581">
        <w:t xml:space="preserve">The CIB program is led by members of the community and involves a significant time commitment to become successful. By submitting this application form you are confirming your willingness to participate in this way. For more information please visit </w:t>
      </w:r>
      <w:hyperlink r:id="rId7" w:history="1">
        <w:r>
          <w:rPr>
            <w:rStyle w:val="Hyperlink"/>
          </w:rPr>
          <w:t>www.bccib.ca</w:t>
        </w:r>
      </w:hyperlink>
      <w:r>
        <w:rPr>
          <w:color w:val="1F497D"/>
        </w:rPr>
        <w:t>.</w:t>
      </w:r>
    </w:p>
    <w:p w:rsidR="00880554" w:rsidRPr="00392581" w:rsidRDefault="00880554" w:rsidP="00880554">
      <w:pPr>
        <w:jc w:val="center"/>
        <w:rPr>
          <w:b/>
          <w:sz w:val="24"/>
          <w:szCs w:val="24"/>
          <w:u w:val="single"/>
        </w:rPr>
      </w:pPr>
      <w:r w:rsidRPr="00392581">
        <w:rPr>
          <w:b/>
          <w:sz w:val="24"/>
          <w:szCs w:val="24"/>
          <w:u w:val="single"/>
        </w:rPr>
        <w:t xml:space="preserve">Expression of Interest for Communities in </w:t>
      </w:r>
      <w:proofErr w:type="gramStart"/>
      <w:r w:rsidRPr="00392581">
        <w:rPr>
          <w:b/>
          <w:sz w:val="24"/>
          <w:szCs w:val="24"/>
          <w:u w:val="single"/>
        </w:rPr>
        <w:t>Bloom  Task</w:t>
      </w:r>
      <w:proofErr w:type="gramEnd"/>
      <w:r w:rsidRPr="00392581">
        <w:rPr>
          <w:b/>
          <w:sz w:val="24"/>
          <w:szCs w:val="24"/>
          <w:u w:val="single"/>
        </w:rPr>
        <w:t xml:space="preserve"> Group</w:t>
      </w:r>
    </w:p>
    <w:p w:rsidR="00880554" w:rsidRPr="00392581" w:rsidRDefault="00880554" w:rsidP="00880554">
      <w:pPr>
        <w:rPr>
          <w:sz w:val="20"/>
          <w:szCs w:val="20"/>
        </w:rPr>
      </w:pP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Name: _____________________________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Address: ___________________________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Contact info: _______________________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What do you know about the Communities in Bloom program? 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What expertise can you bring to the Task Group? _____________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>Have you been involved in Communities in Bloom in the past? 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</w:p>
    <w:p w:rsidR="00880554" w:rsidRPr="00392581" w:rsidRDefault="00880554" w:rsidP="00880554">
      <w:pP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 xml:space="preserve">How many hours per week/month can you commit </w:t>
      </w:r>
      <w:proofErr w:type="gramStart"/>
      <w:r w:rsidRPr="00392581">
        <w:rPr>
          <w:b/>
          <w:sz w:val="20"/>
          <w:szCs w:val="20"/>
        </w:rPr>
        <w:t>to ?</w:t>
      </w:r>
      <w:proofErr w:type="gramEnd"/>
      <w:r w:rsidRPr="00392581">
        <w:rPr>
          <w:b/>
          <w:sz w:val="20"/>
          <w:szCs w:val="20"/>
        </w:rPr>
        <w:t xml:space="preserve"> __________________________________</w:t>
      </w:r>
    </w:p>
    <w:p w:rsidR="00880554" w:rsidRPr="00392581" w:rsidRDefault="00880554" w:rsidP="00880554">
      <w:pPr>
        <w:rPr>
          <w:b/>
          <w:sz w:val="20"/>
          <w:szCs w:val="20"/>
        </w:rPr>
      </w:pPr>
    </w:p>
    <w:p w:rsidR="00880554" w:rsidRPr="00392581" w:rsidRDefault="00880554" w:rsidP="00880554">
      <w:pPr>
        <w:pBdr>
          <w:bottom w:val="single" w:sz="12" w:space="1" w:color="auto"/>
        </w:pBdr>
        <w:rPr>
          <w:b/>
          <w:sz w:val="20"/>
          <w:szCs w:val="20"/>
        </w:rPr>
      </w:pPr>
      <w:r w:rsidRPr="00392581">
        <w:rPr>
          <w:b/>
          <w:sz w:val="20"/>
          <w:szCs w:val="20"/>
        </w:rPr>
        <w:t xml:space="preserve">Why are you interested in being part of the Task Group? </w:t>
      </w:r>
    </w:p>
    <w:p w:rsidR="00880554" w:rsidRPr="00392581" w:rsidRDefault="00880554" w:rsidP="00880554">
      <w:pPr>
        <w:pBdr>
          <w:bottom w:val="single" w:sz="12" w:space="1" w:color="auto"/>
        </w:pBdr>
        <w:rPr>
          <w:b/>
          <w:sz w:val="20"/>
          <w:szCs w:val="20"/>
        </w:rPr>
      </w:pPr>
    </w:p>
    <w:p w:rsidR="00880554" w:rsidRDefault="00880554" w:rsidP="00880554">
      <w:pPr>
        <w:pBdr>
          <w:bottom w:val="single" w:sz="12" w:space="1" w:color="auto"/>
        </w:pBdr>
        <w:rPr>
          <w:b/>
        </w:rPr>
      </w:pPr>
      <w:r w:rsidRPr="00392581">
        <w:rPr>
          <w:b/>
          <w:sz w:val="20"/>
          <w:szCs w:val="20"/>
        </w:rPr>
        <w:t>________________________________________________________________________</w:t>
      </w:r>
      <w:r>
        <w:rPr>
          <w:b/>
        </w:rPr>
        <w:t>_____________</w:t>
      </w:r>
    </w:p>
    <w:sectPr w:rsidR="008805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7Q0NzU3NjAxNjJX0lEKTi0uzszPAykwrAUAgTIalSwAAAA="/>
  </w:docVars>
  <w:rsids>
    <w:rsidRoot w:val="00880554"/>
    <w:rsid w:val="001939B7"/>
    <w:rsid w:val="00392581"/>
    <w:rsid w:val="00880554"/>
    <w:rsid w:val="00E45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05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0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55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9258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05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0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55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925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166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ccib.ca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3</Characters>
  <Application>Microsoft Office Word</Application>
  <DocSecurity>0</DocSecurity>
  <Lines>11</Lines>
  <Paragraphs>3</Paragraphs>
  <ScaleCrop>false</ScaleCrop>
  <Company>City of Langley</Company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f Mallory</dc:creator>
  <cp:lastModifiedBy>Samantha Paulson</cp:lastModifiedBy>
  <cp:revision>2</cp:revision>
  <dcterms:created xsi:type="dcterms:W3CDTF">2018-05-08T16:54:00Z</dcterms:created>
  <dcterms:modified xsi:type="dcterms:W3CDTF">2018-05-08T16:54:00Z</dcterms:modified>
</cp:coreProperties>
</file>